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0A3AD" w14:textId="6F91D6B2" w:rsidR="0060258D" w:rsidRDefault="0060258D" w:rsidP="00B1032C">
      <w:pPr>
        <w:spacing w:after="10" w:line="276" w:lineRule="auto"/>
      </w:pPr>
    </w:p>
    <w:tbl>
      <w:tblPr>
        <w:tblStyle w:val="TableGrid"/>
        <w:tblW w:w="10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4790"/>
      </w:tblGrid>
      <w:tr w:rsidR="00DF1BA1" w14:paraId="2AC7AD59" w14:textId="77777777" w:rsidTr="0060258D">
        <w:tc>
          <w:tcPr>
            <w:tcW w:w="6096" w:type="dxa"/>
            <w:vAlign w:val="bottom"/>
          </w:tcPr>
          <w:p w14:paraId="1E15A881" w14:textId="01971FC1" w:rsidR="00DF1BA1" w:rsidRPr="00EC7B36" w:rsidRDefault="0060258D" w:rsidP="00EC7B36">
            <w:pPr>
              <w:spacing w:line="276" w:lineRule="auto"/>
              <w:rPr>
                <w:sz w:val="40"/>
                <w:szCs w:val="40"/>
              </w:rPr>
            </w:pPr>
            <w:r w:rsidRPr="0032099B">
              <w:rPr>
                <w:color w:val="A95B00"/>
                <w:sz w:val="46"/>
                <w:szCs w:val="46"/>
              </w:rPr>
              <w:t>Muhammad Hassan Raza</w:t>
            </w:r>
          </w:p>
        </w:tc>
        <w:tc>
          <w:tcPr>
            <w:tcW w:w="4790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 xml:space="preserve">+92 335 </w:t>
            </w:r>
            <w:proofErr w:type="gramStart"/>
            <w:r w:rsidR="0060258D">
              <w:t>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  <w:proofErr w:type="gramEnd"/>
          </w:p>
          <w:p w14:paraId="355869A1" w14:textId="71C596C6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hyperlink r:id="rId7" w:history="1">
              <w:r w:rsidRPr="005F4294">
                <w:rPr>
                  <w:rStyle w:val="Hyperlink"/>
                  <w:u w:val="none"/>
                </w:rPr>
                <w:t>RaiHassanRaza@proton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8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9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0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1">
              <w:r w:rsidR="006D5DE7" w:rsidRPr="006D5DE7">
                <w:t xml:space="preserve"> </w:t>
              </w:r>
            </w:hyperlink>
          </w:p>
          <w:p w14:paraId="3FEE0F24" w14:textId="4662A7E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      </w:t>
            </w:r>
            <w:r w:rsidR="00A32D7D">
              <w:t xml:space="preserve">Lahore, </w:t>
            </w:r>
            <w:proofErr w:type="gramStart"/>
            <w:r w:rsidR="00A32D7D">
              <w:t xml:space="preserve">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  <w:proofErr w:type="gramEnd"/>
          </w:p>
        </w:tc>
      </w:tr>
    </w:tbl>
    <w:p w14:paraId="00E4C301" w14:textId="1ADD52FF" w:rsidR="00CD144A" w:rsidRDefault="00000000" w:rsidP="00B1032C">
      <w:pPr>
        <w:spacing w:line="276" w:lineRule="auto"/>
      </w:pPr>
    </w:p>
    <w:p w14:paraId="3F5AE1BC" w14:textId="13EEA8E0" w:rsidR="00CA425F" w:rsidRDefault="006D5DE7" w:rsidP="00B1032C">
      <w:pPr>
        <w:spacing w:line="276" w:lineRule="auto"/>
      </w:pPr>
      <w:r>
        <w:t>Software</w:t>
      </w:r>
      <w:r w:rsidR="00A32D7D">
        <w:t xml:space="preserve"> </w:t>
      </w:r>
      <w:r>
        <w:t>E</w:t>
      </w:r>
      <w:r w:rsidR="00A32D7D">
        <w:t xml:space="preserve">ngineering student with multiple projects, as well as the determination to </w:t>
      </w:r>
      <w:r>
        <w:t xml:space="preserve">always </w:t>
      </w:r>
      <w:r w:rsidR="002715ED">
        <w:t xml:space="preserve">learn </w:t>
      </w:r>
      <w:r w:rsidR="006E26F9">
        <w:t>new tools and technologies to expand my skillset</w:t>
      </w:r>
      <w:r w:rsidR="00A32D7D">
        <w:t xml:space="preserve">. </w:t>
      </w:r>
      <w:r w:rsidR="00EF7BA2">
        <w:t xml:space="preserve">I always look forward to complex programming projects </w:t>
      </w:r>
      <w:r w:rsidR="00114C7A">
        <w:t xml:space="preserve">so I can spend my time breaking down the problem. </w:t>
      </w:r>
    </w:p>
    <w:p w14:paraId="557F7CA5" w14:textId="26FBD627" w:rsidR="00296A1A" w:rsidRPr="002A3573" w:rsidRDefault="00296A1A" w:rsidP="00B1032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2"/>
        <w:gridCol w:w="3445"/>
        <w:gridCol w:w="3445"/>
      </w:tblGrid>
      <w:tr w:rsidR="00296A1A" w14:paraId="2D985AA9" w14:textId="77777777" w:rsidTr="00B1032C">
        <w:trPr>
          <w:trHeight w:val="695"/>
        </w:trPr>
        <w:tc>
          <w:tcPr>
            <w:tcW w:w="3462" w:type="dxa"/>
          </w:tcPr>
          <w:p w14:paraId="7155794B" w14:textId="6311C6F1" w:rsidR="00296A1A" w:rsidRPr="00F77549" w:rsidRDefault="0060258D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41796F0E" w14:textId="77777777" w:rsidR="00506B1A" w:rsidRPr="00F77549" w:rsidRDefault="00506B1A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English</w:t>
            </w:r>
          </w:p>
          <w:p w14:paraId="07B8AA89" w14:textId="1F536A8C" w:rsidR="006C4438" w:rsidRPr="007617C0" w:rsidRDefault="00506B1A" w:rsidP="00F47175">
            <w:pPr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ommunication</w:t>
            </w:r>
          </w:p>
        </w:tc>
        <w:tc>
          <w:tcPr>
            <w:tcW w:w="3445" w:type="dxa"/>
          </w:tcPr>
          <w:p w14:paraId="2D7E38FE" w14:textId="7C8221B4" w:rsidR="0060258D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</w:t>
            </w:r>
            <w:r w:rsidR="0060258D" w:rsidRPr="00F77549">
              <w:rPr>
                <w:szCs w:val="20"/>
              </w:rPr>
              <w:t xml:space="preserve"> Java </w:t>
            </w:r>
          </w:p>
          <w:p w14:paraId="63885484" w14:textId="4C5F8D4D" w:rsidR="00C470D2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52730ABB" w14:textId="6638A8BC" w:rsidR="00506B1A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JavaScript</w:t>
            </w:r>
          </w:p>
        </w:tc>
        <w:tc>
          <w:tcPr>
            <w:tcW w:w="3445" w:type="dxa"/>
          </w:tcPr>
          <w:p w14:paraId="17033E81" w14:textId="7E437C33" w:rsidR="00DD1570" w:rsidRPr="00F77549" w:rsidRDefault="0060258D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Intermediate </w:t>
            </w:r>
            <w:r w:rsidR="00786F66" w:rsidRPr="00F77549">
              <w:rPr>
                <w:szCs w:val="20"/>
              </w:rPr>
              <w:t>Python</w:t>
            </w:r>
          </w:p>
          <w:p w14:paraId="6730D026" w14:textId="2C38BFC1" w:rsidR="00296A1A" w:rsidRPr="00F77549" w:rsidRDefault="006C4438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Beginner</w:t>
            </w:r>
            <w:r w:rsidR="00DD1570" w:rsidRPr="00F77549">
              <w:rPr>
                <w:szCs w:val="20"/>
              </w:rPr>
              <w:t xml:space="preserve"> </w:t>
            </w:r>
            <w:r w:rsidR="00DB1424">
              <w:rPr>
                <w:szCs w:val="20"/>
              </w:rPr>
              <w:t>BASH</w:t>
            </w:r>
          </w:p>
          <w:p w14:paraId="226F9448" w14:textId="51F484AD" w:rsidR="00296A1A" w:rsidRPr="005A2CCD" w:rsidRDefault="0060258D" w:rsidP="005A2CC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Beginner Julia</w:t>
            </w:r>
          </w:p>
        </w:tc>
      </w:tr>
    </w:tbl>
    <w:p w14:paraId="52F0A32B" w14:textId="77777777" w:rsidR="00296A1A" w:rsidRDefault="00296A1A" w:rsidP="00B1032C">
      <w:pPr>
        <w:spacing w:line="276" w:lineRule="auto"/>
      </w:pPr>
    </w:p>
    <w:p w14:paraId="6E5CE167" w14:textId="7F24D8FE" w:rsidR="00342CAF" w:rsidRPr="002A3573" w:rsidRDefault="00342CAF" w:rsidP="00B1032C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Education</w:t>
      </w:r>
    </w:p>
    <w:tbl>
      <w:tblPr>
        <w:tblStyle w:val="TableGrid0"/>
        <w:tblW w:w="1119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2"/>
        <w:gridCol w:w="8106"/>
      </w:tblGrid>
      <w:tr w:rsidR="002B2EB8" w14:paraId="0EF67493" w14:textId="77777777" w:rsidTr="007C40DE">
        <w:trPr>
          <w:trHeight w:val="649"/>
        </w:trPr>
        <w:tc>
          <w:tcPr>
            <w:tcW w:w="3092" w:type="dxa"/>
          </w:tcPr>
          <w:p w14:paraId="00761A24" w14:textId="66142F7F" w:rsidR="002B2EB8" w:rsidRPr="007C40DE" w:rsidRDefault="002B2EB8" w:rsidP="00983AD4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6" w:type="dxa"/>
          </w:tcPr>
          <w:p w14:paraId="4DD585AF" w14:textId="5D40E543" w:rsidR="002B2EB8" w:rsidRPr="007C40DE" w:rsidRDefault="002B2EB8" w:rsidP="00983AD4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FDA54F0" w14:textId="1CFC0DC9" w:rsidR="002B2EB8" w:rsidRPr="007C40DE" w:rsidRDefault="002B2EB8" w:rsidP="00983AD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>CGPA: 3.</w:t>
            </w:r>
            <w:r w:rsidR="00EC7B36">
              <w:rPr>
                <w:szCs w:val="20"/>
                <w:lang w:val="en-US"/>
              </w:rPr>
              <w:t>16</w:t>
            </w:r>
            <w:r w:rsidRPr="007C40DE">
              <w:rPr>
                <w:szCs w:val="20"/>
              </w:rPr>
              <w:t xml:space="preserve"> </w:t>
            </w:r>
          </w:p>
          <w:p w14:paraId="44E75F9C" w14:textId="5252281F" w:rsidR="00EC7B36" w:rsidRPr="0032099B" w:rsidRDefault="00EC7B36" w:rsidP="00983AD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34DA0262" w14:textId="2FB0D45C" w:rsidR="0032099B" w:rsidRPr="0032099B" w:rsidRDefault="0032099B" w:rsidP="0032099B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ead Software Assistance Team at Robo Rumble</w:t>
            </w:r>
            <w:r>
              <w:rPr>
                <w:szCs w:val="20"/>
                <w:lang w:val="en-US"/>
              </w:rPr>
              <w:t>,</w:t>
            </w:r>
            <w:r w:rsidRPr="007C40DE">
              <w:rPr>
                <w:szCs w:val="20"/>
                <w:lang w:val="en-US"/>
              </w:rPr>
              <w:t xml:space="preserve"> SOFTE</w:t>
            </w:r>
            <w:r>
              <w:rPr>
                <w:szCs w:val="20"/>
                <w:lang w:val="en-US"/>
              </w:rPr>
              <w:t>C</w:t>
            </w:r>
          </w:p>
          <w:p w14:paraId="48F0DBEA" w14:textId="17F8C4F2" w:rsidR="007C40DE" w:rsidRPr="007C40DE" w:rsidRDefault="007C40DE" w:rsidP="00983AD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 Intro</w:t>
            </w:r>
            <w:r w:rsidR="004F61B9"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386828EA" w14:textId="78F7116F" w:rsidR="00962660" w:rsidRPr="007C40DE" w:rsidRDefault="00962660" w:rsidP="00983AD4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B2EB8" w14:paraId="2CB9BC40" w14:textId="77777777" w:rsidTr="007C40DE">
        <w:trPr>
          <w:trHeight w:val="512"/>
        </w:trPr>
        <w:tc>
          <w:tcPr>
            <w:tcW w:w="3092" w:type="dxa"/>
          </w:tcPr>
          <w:p w14:paraId="5D5971BD" w14:textId="4728E9F3" w:rsidR="002B2EB8" w:rsidRPr="007C40DE" w:rsidRDefault="002B2EB8" w:rsidP="00983AD4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6" w:type="dxa"/>
          </w:tcPr>
          <w:p w14:paraId="4B6D3680" w14:textId="32704363" w:rsidR="002B2EB8" w:rsidRPr="007C40DE" w:rsidRDefault="002B2EB8" w:rsidP="00983AD4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5D89A6BF" w14:textId="37B3DF95" w:rsidR="002B2EB8" w:rsidRPr="007C40DE" w:rsidRDefault="002B2EB8" w:rsidP="00983AD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0D811971" w14:textId="387C6E03" w:rsidR="002B2EB8" w:rsidRPr="007C40DE" w:rsidRDefault="002B2EB8" w:rsidP="00983AD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="00156B64" w:rsidRPr="007C40DE">
              <w:rPr>
                <w:szCs w:val="20"/>
                <w:lang w:val="en-US"/>
              </w:rPr>
              <w:t>Volunteer</w:t>
            </w:r>
            <w:r w:rsidR="005B7F3B" w:rsidRPr="007C40DE">
              <w:rPr>
                <w:szCs w:val="20"/>
                <w:lang w:val="en-US"/>
              </w:rPr>
              <w:t>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B2EB8" w14:paraId="33E96B8C" w14:textId="77777777" w:rsidTr="007C40DE">
        <w:trPr>
          <w:trHeight w:val="789"/>
        </w:trPr>
        <w:tc>
          <w:tcPr>
            <w:tcW w:w="3092" w:type="dxa"/>
          </w:tcPr>
          <w:p w14:paraId="353C0603" w14:textId="137FEDEA" w:rsidR="00E4165F" w:rsidRPr="007C40DE" w:rsidRDefault="002B2EB8" w:rsidP="00983AD4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6" w:type="dxa"/>
          </w:tcPr>
          <w:p w14:paraId="5ABF7528" w14:textId="4388B284" w:rsidR="002B2EB8" w:rsidRPr="007C40DE" w:rsidRDefault="002B2EB8" w:rsidP="00983AD4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7DFE7816" w14:textId="79CE1B98" w:rsidR="002B2EB8" w:rsidRPr="007C40DE" w:rsidRDefault="002B2EB8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2651EE29" w14:textId="0E450A5A" w:rsidR="002B2EB8" w:rsidRPr="007C40DE" w:rsidRDefault="002B2EB8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="00156B64" w:rsidRPr="007C40DE">
              <w:rPr>
                <w:szCs w:val="20"/>
                <w:lang w:val="en-US"/>
              </w:rPr>
              <w:t>winner</w:t>
            </w:r>
          </w:p>
          <w:p w14:paraId="677CA596" w14:textId="06D99D91" w:rsidR="002B2EB8" w:rsidRPr="007C40DE" w:rsidRDefault="00A5434A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</w:t>
            </w:r>
            <w:r w:rsidR="00AA6EEB" w:rsidRPr="007C40DE">
              <w:rPr>
                <w:szCs w:val="20"/>
              </w:rPr>
              <w:t>Shield of Excellence</w:t>
            </w:r>
          </w:p>
        </w:tc>
      </w:tr>
    </w:tbl>
    <w:p w14:paraId="58A55D50" w14:textId="62AC9FEB" w:rsidR="00E4165F" w:rsidRPr="002A3573" w:rsidRDefault="0006762D" w:rsidP="00B1032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Projects</w:t>
      </w:r>
    </w:p>
    <w:p w14:paraId="1192AA0E" w14:textId="4EECDCB1" w:rsidR="00DA5EF8" w:rsidRDefault="00DA5EF8" w:rsidP="00B1032C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>
        <w:rPr>
          <w:rFonts w:ascii="devicon" w:hAnsi="devicon"/>
          <w:b w:val="0"/>
          <w:bCs/>
          <w:sz w:val="26"/>
          <w:szCs w:val="26"/>
          <w:lang w:val="en-US"/>
        </w:rPr>
        <w:t xml:space="preserve"> </w:t>
      </w:r>
      <w:r w:rsidRPr="007C40DE">
        <w:rPr>
          <w:b w:val="0"/>
          <w:bCs/>
          <w:sz w:val="24"/>
          <w:szCs w:val="24"/>
          <w:lang w:val="en-US"/>
        </w:rPr>
        <w:t>Image OCR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  </w:t>
      </w:r>
      <w:r w:rsidR="005B7F3B" w:rsidRPr="007C40DE">
        <w:rPr>
          <w:b w:val="0"/>
          <w:bCs/>
          <w:sz w:val="24"/>
          <w:szCs w:val="24"/>
          <w:lang w:val="en-US"/>
        </w:rPr>
        <w:t xml:space="preserve"> 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</w:t>
      </w:r>
      <w:r w:rsidR="006B2E4C" w:rsidRPr="007C40DE">
        <w:rPr>
          <w:b w:val="0"/>
          <w:bCs/>
          <w:sz w:val="24"/>
          <w:szCs w:val="24"/>
          <w:lang w:val="en-US"/>
        </w:rPr>
        <w:t xml:space="preserve">- </w:t>
      </w:r>
      <w:r w:rsidRPr="007C40DE">
        <w:rPr>
          <w:b w:val="0"/>
          <w:bCs/>
          <w:sz w:val="18"/>
          <w:szCs w:val="18"/>
        </w:rPr>
        <w:t>Tkinter</w:t>
      </w:r>
      <w:r w:rsidR="00BA0F14" w:rsidRPr="007C40DE">
        <w:rPr>
          <w:b w:val="0"/>
          <w:bCs/>
          <w:sz w:val="18"/>
          <w:szCs w:val="18"/>
        </w:rPr>
        <w:t xml:space="preserve"> </w:t>
      </w:r>
      <w:r w:rsidRPr="007C40DE">
        <w:rPr>
          <w:b w:val="0"/>
          <w:bCs/>
          <w:sz w:val="18"/>
          <w:szCs w:val="18"/>
        </w:rPr>
        <w:t>and Pytesseract</w:t>
      </w:r>
      <w:r w:rsidR="006B2E4C" w:rsidRPr="007C40DE">
        <w:rPr>
          <w:b w:val="0"/>
          <w:bCs/>
          <w:sz w:val="18"/>
          <w:szCs w:val="18"/>
        </w:rPr>
        <w:t xml:space="preserve"> - </w:t>
      </w:r>
      <w:r w:rsidR="0042585C">
        <w:rPr>
          <w:b w:val="0"/>
          <w:bCs/>
          <w:sz w:val="18"/>
          <w:szCs w:val="18"/>
          <w:lang w:val="en-US"/>
        </w:rPr>
        <w:t>Create</w:t>
      </w:r>
      <w:r w:rsidRPr="007C40DE">
        <w:rPr>
          <w:b w:val="0"/>
          <w:bCs/>
          <w:sz w:val="18"/>
          <w:szCs w:val="18"/>
        </w:rPr>
        <w:t xml:space="preserve"> </w:t>
      </w:r>
      <w:r w:rsidR="0042585C" w:rsidRPr="007C40DE">
        <w:rPr>
          <w:b w:val="0"/>
          <w:bCs/>
          <w:sz w:val="18"/>
          <w:szCs w:val="18"/>
        </w:rPr>
        <w:t>snapshot</w:t>
      </w:r>
      <w:r w:rsidRPr="007C40DE">
        <w:rPr>
          <w:b w:val="0"/>
          <w:bCs/>
          <w:sz w:val="18"/>
          <w:szCs w:val="18"/>
        </w:rPr>
        <w:t xml:space="preserve">, </w:t>
      </w:r>
      <w:r w:rsidR="006B2E4C" w:rsidRPr="007C40DE">
        <w:rPr>
          <w:b w:val="0"/>
          <w:bCs/>
          <w:sz w:val="18"/>
          <w:szCs w:val="18"/>
        </w:rPr>
        <w:t>e</w:t>
      </w:r>
      <w:r w:rsidRPr="007C40DE">
        <w:rPr>
          <w:b w:val="0"/>
          <w:bCs/>
          <w:sz w:val="18"/>
          <w:szCs w:val="18"/>
        </w:rPr>
        <w:t>xport transcript</w:t>
      </w:r>
    </w:p>
    <w:p w14:paraId="76C82D70" w14:textId="77777777" w:rsidR="0032099B" w:rsidRPr="0032099B" w:rsidRDefault="0032099B" w:rsidP="0032099B">
      <w:pPr>
        <w:rPr>
          <w:lang w:val="en-PK" w:eastAsia="en-PK"/>
        </w:rPr>
      </w:pPr>
    </w:p>
    <w:p w14:paraId="6775B606" w14:textId="48CBD457" w:rsidR="0032099B" w:rsidRPr="0032099B" w:rsidRDefault="0032099B" w:rsidP="0032099B">
      <w:pPr>
        <w:pStyle w:val="Heading2"/>
        <w:spacing w:line="276" w:lineRule="auto"/>
        <w:ind w:left="-5"/>
        <w:rPr>
          <w:b w:val="0"/>
          <w:bCs/>
          <w:sz w:val="28"/>
          <w:szCs w:val="28"/>
          <w:lang w:val="en-US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 w:rsidRPr="007C40DE">
        <w:rPr>
          <w:rFonts w:ascii="Font Awesome 6 Brands Regular" w:hAnsi="Font Awesome 6 Brands Regular"/>
          <w:b w:val="0"/>
          <w:bCs/>
          <w:sz w:val="24"/>
          <w:szCs w:val="24"/>
          <w:lang w:val="en-US"/>
        </w:rPr>
        <w:t xml:space="preserve"> </w:t>
      </w:r>
      <w:r>
        <w:rPr>
          <w:b w:val="0"/>
          <w:bCs/>
          <w:sz w:val="24"/>
          <w:szCs w:val="24"/>
          <w:lang w:val="en-US"/>
        </w:rPr>
        <w:t xml:space="preserve">Linear </w:t>
      </w:r>
      <w:r w:rsidR="0042585C">
        <w:rPr>
          <w:b w:val="0"/>
          <w:bCs/>
          <w:sz w:val="24"/>
          <w:szCs w:val="24"/>
          <w:lang w:val="en-US"/>
        </w:rPr>
        <w:t>Model</w:t>
      </w:r>
      <w:r>
        <w:rPr>
          <w:b w:val="0"/>
          <w:bCs/>
          <w:sz w:val="24"/>
          <w:szCs w:val="24"/>
          <w:lang w:val="en-US"/>
        </w:rPr>
        <w:t xml:space="preserve"> Solver</w:t>
      </w:r>
      <w:r w:rsidRPr="007C40DE">
        <w:rPr>
          <w:b w:val="0"/>
          <w:bCs/>
          <w:szCs w:val="24"/>
        </w:rPr>
        <w:t xml:space="preserve"> </w:t>
      </w:r>
      <w:r>
        <w:rPr>
          <w:b w:val="0"/>
          <w:bCs/>
          <w:szCs w:val="24"/>
          <w:lang w:val="en-US"/>
        </w:rPr>
        <w:t>–</w:t>
      </w:r>
      <w:r w:rsidRPr="007C40DE">
        <w:rPr>
          <w:b w:val="0"/>
          <w:bCs/>
          <w:szCs w:val="24"/>
          <w:lang w:val="en-US"/>
        </w:rPr>
        <w:t xml:space="preserve"> </w:t>
      </w:r>
      <w:r>
        <w:rPr>
          <w:b w:val="0"/>
          <w:bCs/>
          <w:sz w:val="18"/>
          <w:szCs w:val="18"/>
          <w:lang w:val="en-US"/>
        </w:rPr>
        <w:t>CustomTkinter and PuLP – Find optimal values, Slack, Shadow Prices</w:t>
      </w:r>
    </w:p>
    <w:p w14:paraId="4D5F0937" w14:textId="77777777" w:rsidR="00DA5EF8" w:rsidRPr="007C40DE" w:rsidRDefault="00DA5EF8" w:rsidP="00B1032C">
      <w:pPr>
        <w:spacing w:line="276" w:lineRule="auto"/>
        <w:rPr>
          <w:sz w:val="18"/>
          <w:szCs w:val="22"/>
          <w:lang w:val="en-PK" w:eastAsia="en-PK"/>
        </w:rPr>
      </w:pPr>
    </w:p>
    <w:p w14:paraId="6AF543B0" w14:textId="15910E4D" w:rsidR="00E436E8" w:rsidRPr="007C40DE" w:rsidRDefault="006607F0" w:rsidP="00B1032C">
      <w:pPr>
        <w:pStyle w:val="Heading2"/>
        <w:spacing w:line="276" w:lineRule="auto"/>
        <w:ind w:left="-5"/>
      </w:pPr>
      <w:r w:rsidRPr="007C40DE">
        <w:rPr>
          <w:rFonts w:ascii="devicon" w:hAnsi="devicon"/>
          <w:b w:val="0"/>
          <w:bCs/>
          <w:sz w:val="24"/>
          <w:szCs w:val="24"/>
        </w:rPr>
        <w:t></w:t>
      </w:r>
      <w:r w:rsidR="00A5434A" w:rsidRPr="007C40DE">
        <w:rPr>
          <w:b w:val="0"/>
          <w:bCs/>
          <w:sz w:val="24"/>
          <w:szCs w:val="24"/>
          <w:lang w:val="en-US"/>
        </w:rPr>
        <w:t xml:space="preserve"> </w:t>
      </w:r>
      <w:r w:rsidR="002B2EB8" w:rsidRPr="007C40DE">
        <w:rPr>
          <w:b w:val="0"/>
          <w:bCs/>
          <w:sz w:val="24"/>
          <w:szCs w:val="24"/>
        </w:rPr>
        <w:t>Bill Manager</w:t>
      </w:r>
      <w:r w:rsidR="002B2EB8" w:rsidRPr="007C40DE">
        <w:rPr>
          <w:b w:val="0"/>
          <w:bCs/>
          <w:szCs w:val="24"/>
        </w:rPr>
        <w:t xml:space="preserve"> </w:t>
      </w:r>
      <w:r w:rsidR="009B2251" w:rsidRPr="007C40DE">
        <w:rPr>
          <w:b w:val="0"/>
          <w:bCs/>
          <w:szCs w:val="24"/>
          <w:lang w:val="en-US"/>
        </w:rPr>
        <w:t xml:space="preserve"> </w:t>
      </w:r>
      <w:r w:rsidR="005B7F3B" w:rsidRPr="007C40DE">
        <w:rPr>
          <w:b w:val="0"/>
          <w:bCs/>
          <w:szCs w:val="24"/>
          <w:lang w:val="en-US"/>
        </w:rPr>
        <w:t xml:space="preserve"> </w:t>
      </w:r>
      <w:r w:rsidR="009B2251" w:rsidRPr="007C40DE">
        <w:rPr>
          <w:b w:val="0"/>
          <w:bCs/>
          <w:szCs w:val="24"/>
          <w:lang w:val="en-US"/>
        </w:rPr>
        <w:t xml:space="preserve"> </w:t>
      </w:r>
      <w:r w:rsidR="006B2E4C" w:rsidRPr="007C40DE">
        <w:rPr>
          <w:b w:val="0"/>
          <w:bCs/>
          <w:szCs w:val="24"/>
          <w:lang w:val="en-US"/>
        </w:rPr>
        <w:t xml:space="preserve"> </w:t>
      </w:r>
      <w:r w:rsidR="0042711C" w:rsidRPr="007C40DE">
        <w:rPr>
          <w:b w:val="0"/>
          <w:bCs/>
          <w:sz w:val="24"/>
          <w:szCs w:val="24"/>
          <w:lang w:val="en-US"/>
        </w:rPr>
        <w:t xml:space="preserve">- </w:t>
      </w:r>
      <w:r w:rsidR="006B2E4C" w:rsidRPr="007C40DE">
        <w:rPr>
          <w:b w:val="0"/>
          <w:bCs/>
          <w:sz w:val="18"/>
          <w:szCs w:val="18"/>
        </w:rPr>
        <w:t>Separate GUI for Manager and Customer</w:t>
      </w:r>
    </w:p>
    <w:p w14:paraId="67405291" w14:textId="77777777" w:rsidR="00A5434A" w:rsidRPr="007C40DE" w:rsidRDefault="00A5434A" w:rsidP="00B1032C">
      <w:pPr>
        <w:pStyle w:val="ListParagraph"/>
        <w:spacing w:line="276" w:lineRule="auto"/>
        <w:ind w:left="1440" w:right="9"/>
        <w:rPr>
          <w:sz w:val="18"/>
          <w:szCs w:val="22"/>
        </w:rPr>
      </w:pPr>
    </w:p>
    <w:p w14:paraId="59BD3687" w14:textId="0B738E93" w:rsidR="00CE3026" w:rsidRPr="007C40DE" w:rsidRDefault="006607F0" w:rsidP="00B1032C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7C40DE">
        <w:rPr>
          <w:rFonts w:ascii="devicon" w:hAnsi="devicon"/>
          <w:b w:val="0"/>
          <w:bCs/>
          <w:sz w:val="24"/>
          <w:szCs w:val="24"/>
        </w:rPr>
        <w:t></w:t>
      </w: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 </w:t>
      </w:r>
      <w:r w:rsidR="002B2EB8" w:rsidRPr="007C40DE">
        <w:rPr>
          <w:b w:val="0"/>
          <w:bCs/>
          <w:sz w:val="24"/>
          <w:szCs w:val="24"/>
        </w:rPr>
        <w:t xml:space="preserve">Image Editor 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 </w:t>
      </w:r>
      <w:r w:rsidR="0042711C" w:rsidRPr="007C40DE">
        <w:rPr>
          <w:b w:val="0"/>
          <w:bCs/>
          <w:sz w:val="24"/>
          <w:szCs w:val="24"/>
          <w:lang w:val="en-US"/>
        </w:rPr>
        <w:t xml:space="preserve">- </w:t>
      </w:r>
      <w:r w:rsidR="002B2EB8" w:rsidRPr="007C40DE">
        <w:rPr>
          <w:b w:val="0"/>
          <w:bCs/>
          <w:sz w:val="18"/>
          <w:szCs w:val="18"/>
        </w:rPr>
        <w:t>Mean</w:t>
      </w:r>
      <w:r w:rsidR="006B2E4C" w:rsidRPr="007C40DE">
        <w:rPr>
          <w:b w:val="0"/>
          <w:bCs/>
          <w:sz w:val="18"/>
          <w:szCs w:val="18"/>
        </w:rPr>
        <w:t>/</w:t>
      </w:r>
      <w:r w:rsidR="002B2EB8" w:rsidRPr="007C40DE">
        <w:rPr>
          <w:b w:val="0"/>
          <w:bCs/>
          <w:sz w:val="18"/>
          <w:szCs w:val="18"/>
        </w:rPr>
        <w:t>Median</w:t>
      </w:r>
      <w:r w:rsidR="001B1935" w:rsidRPr="007C40DE">
        <w:rPr>
          <w:b w:val="0"/>
          <w:bCs/>
          <w:sz w:val="18"/>
          <w:szCs w:val="18"/>
        </w:rPr>
        <w:t xml:space="preserve">, </w:t>
      </w:r>
      <w:r w:rsidR="00FF4A05" w:rsidRPr="007C40DE">
        <w:rPr>
          <w:b w:val="0"/>
          <w:bCs/>
          <w:sz w:val="18"/>
          <w:szCs w:val="18"/>
        </w:rPr>
        <w:t xml:space="preserve">Translate, </w:t>
      </w:r>
      <w:r w:rsidR="002B2EB8" w:rsidRPr="007C40DE">
        <w:rPr>
          <w:b w:val="0"/>
          <w:bCs/>
          <w:sz w:val="18"/>
          <w:szCs w:val="18"/>
        </w:rPr>
        <w:t>Scale</w:t>
      </w:r>
      <w:r w:rsidR="00FF4A05" w:rsidRPr="007C40DE">
        <w:rPr>
          <w:b w:val="0"/>
          <w:bCs/>
          <w:sz w:val="18"/>
          <w:szCs w:val="18"/>
        </w:rPr>
        <w:t>,</w:t>
      </w:r>
      <w:r w:rsidR="002B2EB8" w:rsidRPr="007C40DE">
        <w:rPr>
          <w:b w:val="0"/>
          <w:bCs/>
          <w:sz w:val="18"/>
          <w:szCs w:val="18"/>
        </w:rPr>
        <w:t xml:space="preserve"> Transform</w:t>
      </w:r>
      <w:r w:rsidR="006B2E4C" w:rsidRPr="007C40DE">
        <w:rPr>
          <w:b w:val="0"/>
          <w:bCs/>
          <w:sz w:val="18"/>
          <w:szCs w:val="18"/>
        </w:rPr>
        <w:t xml:space="preserve">, </w:t>
      </w:r>
      <w:r w:rsidR="00CE3026" w:rsidRPr="007C40DE">
        <w:rPr>
          <w:b w:val="0"/>
          <w:bCs/>
          <w:sz w:val="18"/>
          <w:szCs w:val="18"/>
        </w:rPr>
        <w:t>Quantization</w:t>
      </w:r>
      <w:r w:rsidR="00B4062E" w:rsidRPr="007C40DE">
        <w:rPr>
          <w:b w:val="0"/>
          <w:bCs/>
          <w:sz w:val="18"/>
          <w:szCs w:val="18"/>
          <w:lang w:val="en-US"/>
        </w:rPr>
        <w:t>,</w:t>
      </w:r>
      <w:r w:rsidR="00CE3026" w:rsidRPr="007C40DE">
        <w:rPr>
          <w:b w:val="0"/>
          <w:bCs/>
          <w:sz w:val="18"/>
          <w:szCs w:val="18"/>
        </w:rPr>
        <w:t xml:space="preserve"> Derivation</w:t>
      </w:r>
    </w:p>
    <w:p w14:paraId="49685895" w14:textId="5D8A3880" w:rsidR="00730C1D" w:rsidRPr="007C40DE" w:rsidRDefault="00730C1D" w:rsidP="00B1032C">
      <w:pPr>
        <w:spacing w:after="4" w:line="276" w:lineRule="auto"/>
        <w:ind w:left="4680" w:right="933"/>
        <w:rPr>
          <w:sz w:val="18"/>
          <w:szCs w:val="22"/>
        </w:rPr>
      </w:pPr>
    </w:p>
    <w:p w14:paraId="43C00BB9" w14:textId="24AF6EEC" w:rsidR="00321621" w:rsidRPr="007C40DE" w:rsidRDefault="006607F0" w:rsidP="00B1032C">
      <w:pPr>
        <w:pStyle w:val="Heading2"/>
        <w:spacing w:line="276" w:lineRule="auto"/>
        <w:ind w:left="-5"/>
        <w:rPr>
          <w:b w:val="0"/>
          <w:bCs/>
          <w:sz w:val="20"/>
          <w:szCs w:val="20"/>
        </w:rPr>
      </w:pPr>
      <w:r w:rsidRPr="007C40DE">
        <w:rPr>
          <w:rFonts w:ascii="devicon" w:hAnsi="devicon"/>
          <w:b w:val="0"/>
          <w:bCs/>
          <w:sz w:val="24"/>
          <w:szCs w:val="24"/>
        </w:rPr>
        <w:t></w:t>
      </w: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 </w:t>
      </w:r>
      <w:r w:rsidR="00321621" w:rsidRPr="007C40DE">
        <w:rPr>
          <w:b w:val="0"/>
          <w:bCs/>
          <w:sz w:val="24"/>
          <w:szCs w:val="24"/>
          <w:lang w:val="en-US"/>
        </w:rPr>
        <w:t xml:space="preserve">Weather </w:t>
      </w:r>
      <w:r w:rsidR="006B2E4C" w:rsidRPr="007C40DE">
        <w:rPr>
          <w:b w:val="0"/>
          <w:bCs/>
          <w:sz w:val="24"/>
          <w:szCs w:val="24"/>
          <w:lang w:val="en-US"/>
        </w:rPr>
        <w:t>App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 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- </w:t>
      </w:r>
      <w:r w:rsidR="00321621" w:rsidRPr="007C40DE">
        <w:rPr>
          <w:b w:val="0"/>
          <w:bCs/>
          <w:sz w:val="18"/>
          <w:szCs w:val="18"/>
        </w:rPr>
        <w:t xml:space="preserve">Tkinter </w:t>
      </w:r>
      <w:r w:rsidR="00001409" w:rsidRPr="007C40DE">
        <w:rPr>
          <w:b w:val="0"/>
          <w:bCs/>
          <w:sz w:val="18"/>
          <w:szCs w:val="18"/>
        </w:rPr>
        <w:t>and</w:t>
      </w:r>
      <w:r w:rsidR="00321621" w:rsidRPr="007C40DE">
        <w:rPr>
          <w:b w:val="0"/>
          <w:bCs/>
          <w:sz w:val="18"/>
          <w:szCs w:val="18"/>
        </w:rPr>
        <w:t xml:space="preserve"> OpenWeatherMap API</w:t>
      </w:r>
      <w:r w:rsidR="006B2E4C" w:rsidRPr="007C40DE">
        <w:rPr>
          <w:b w:val="0"/>
          <w:bCs/>
          <w:sz w:val="18"/>
          <w:szCs w:val="18"/>
        </w:rPr>
        <w:t xml:space="preserve">, </w:t>
      </w:r>
      <w:r w:rsidR="001B1935" w:rsidRPr="007C40DE">
        <w:rPr>
          <w:b w:val="0"/>
          <w:bCs/>
          <w:sz w:val="18"/>
          <w:szCs w:val="18"/>
        </w:rPr>
        <w:t xml:space="preserve">Display </w:t>
      </w:r>
      <w:r w:rsidR="0076037D" w:rsidRPr="007C40DE">
        <w:rPr>
          <w:b w:val="0"/>
          <w:bCs/>
          <w:sz w:val="18"/>
          <w:szCs w:val="18"/>
        </w:rPr>
        <w:t>Temps</w:t>
      </w:r>
      <w:r w:rsidR="001B1935" w:rsidRPr="007C40DE">
        <w:rPr>
          <w:b w:val="0"/>
          <w:bCs/>
          <w:sz w:val="18"/>
          <w:szCs w:val="18"/>
        </w:rPr>
        <w:t>, S</w:t>
      </w:r>
      <w:r w:rsidR="00321621" w:rsidRPr="007C40DE">
        <w:rPr>
          <w:b w:val="0"/>
          <w:bCs/>
          <w:sz w:val="18"/>
          <w:szCs w:val="18"/>
        </w:rPr>
        <w:t>unrise,</w:t>
      </w:r>
      <w:r w:rsidR="00A5434A" w:rsidRPr="007C40DE">
        <w:rPr>
          <w:b w:val="0"/>
          <w:bCs/>
          <w:sz w:val="18"/>
          <w:szCs w:val="18"/>
        </w:rPr>
        <w:t xml:space="preserve"> </w:t>
      </w:r>
      <w:r w:rsidR="00321621" w:rsidRPr="007C40DE">
        <w:rPr>
          <w:b w:val="0"/>
          <w:bCs/>
          <w:sz w:val="18"/>
          <w:szCs w:val="18"/>
        </w:rPr>
        <w:t>Windspeed</w:t>
      </w:r>
    </w:p>
    <w:p w14:paraId="1AA660DE" w14:textId="77777777" w:rsidR="00321621" w:rsidRPr="007C40DE" w:rsidRDefault="00321621" w:rsidP="00B1032C">
      <w:pPr>
        <w:spacing w:after="4" w:line="276" w:lineRule="auto"/>
        <w:ind w:left="4680" w:right="933"/>
        <w:rPr>
          <w:sz w:val="18"/>
          <w:szCs w:val="22"/>
        </w:rPr>
      </w:pPr>
    </w:p>
    <w:p w14:paraId="0493E49F" w14:textId="71C92B3C" w:rsidR="00786F66" w:rsidRPr="007C40DE" w:rsidRDefault="006607F0" w:rsidP="00B1032C">
      <w:pPr>
        <w:pStyle w:val="Heading2"/>
        <w:spacing w:line="276" w:lineRule="auto"/>
        <w:ind w:left="-5"/>
        <w:rPr>
          <w:b w:val="0"/>
          <w:bCs/>
          <w:sz w:val="24"/>
          <w:szCs w:val="24"/>
          <w:lang w:val="en-US"/>
        </w:rPr>
      </w:pP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 </w:t>
      </w:r>
      <w:r w:rsidR="00786F66" w:rsidRPr="007C40DE">
        <w:rPr>
          <w:b w:val="0"/>
          <w:bCs/>
          <w:sz w:val="24"/>
          <w:szCs w:val="24"/>
          <w:lang w:val="en-US"/>
        </w:rPr>
        <w:t>Notepad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App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 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- </w:t>
      </w:r>
      <w:r w:rsidR="00EA0199" w:rsidRPr="007C40DE">
        <w:rPr>
          <w:b w:val="0"/>
          <w:bCs/>
          <w:sz w:val="18"/>
          <w:szCs w:val="18"/>
        </w:rPr>
        <w:t>Swing toolkit</w:t>
      </w:r>
      <w:r w:rsidR="00BA0F14" w:rsidRPr="007C40DE">
        <w:rPr>
          <w:b w:val="0"/>
          <w:bCs/>
          <w:sz w:val="18"/>
          <w:szCs w:val="18"/>
        </w:rPr>
        <w:t xml:space="preserve">, </w:t>
      </w:r>
      <w:r w:rsidR="00730C1D" w:rsidRPr="007C40DE">
        <w:rPr>
          <w:b w:val="0"/>
          <w:bCs/>
          <w:sz w:val="18"/>
          <w:szCs w:val="18"/>
        </w:rPr>
        <w:t>Load</w:t>
      </w:r>
      <w:r w:rsidR="008E0A16" w:rsidRPr="007C40DE">
        <w:rPr>
          <w:b w:val="0"/>
          <w:bCs/>
          <w:sz w:val="18"/>
          <w:szCs w:val="18"/>
        </w:rPr>
        <w:t>/Create/Save</w:t>
      </w:r>
      <w:r w:rsidR="00730C1D" w:rsidRPr="007C40DE">
        <w:rPr>
          <w:b w:val="0"/>
          <w:bCs/>
          <w:sz w:val="18"/>
          <w:szCs w:val="18"/>
        </w:rPr>
        <w:t xml:space="preserve"> </w:t>
      </w:r>
      <w:r w:rsidR="00786F66" w:rsidRPr="007C40DE">
        <w:rPr>
          <w:b w:val="0"/>
          <w:bCs/>
          <w:sz w:val="18"/>
          <w:szCs w:val="18"/>
        </w:rPr>
        <w:t>text files</w:t>
      </w:r>
    </w:p>
    <w:p w14:paraId="4F6493CB" w14:textId="77777777" w:rsidR="00EA0199" w:rsidRPr="007C40DE" w:rsidRDefault="00EA0199" w:rsidP="00B1032C">
      <w:pPr>
        <w:spacing w:after="4" w:line="276" w:lineRule="auto"/>
        <w:ind w:left="4687" w:right="9"/>
      </w:pPr>
    </w:p>
    <w:p w14:paraId="32F921B7" w14:textId="3F3508C4" w:rsidR="0024039C" w:rsidRPr="0032099B" w:rsidRDefault="008B0CD7" w:rsidP="00B1032C">
      <w:pPr>
        <w:pStyle w:val="Heading2"/>
        <w:spacing w:line="276" w:lineRule="auto"/>
        <w:ind w:left="-5"/>
        <w:rPr>
          <w:b w:val="0"/>
          <w:bCs/>
          <w:sz w:val="28"/>
          <w:szCs w:val="28"/>
          <w:lang w:val="en-US"/>
        </w:rPr>
      </w:pPr>
      <w:r w:rsidRPr="007C40DE">
        <w:rPr>
          <w:rFonts w:ascii="devicon" w:hAnsi="devicon"/>
          <w:b w:val="0"/>
          <w:bCs/>
          <w:sz w:val="24"/>
          <w:szCs w:val="24"/>
          <w:lang w:val="en-US"/>
        </w:rPr>
        <w:t></w:t>
      </w:r>
      <w:r w:rsidR="006607F0" w:rsidRPr="007C40DE">
        <w:rPr>
          <w:rFonts w:ascii="Font Awesome 6 Brands Regular" w:hAnsi="Font Awesome 6 Brands Regular"/>
          <w:b w:val="0"/>
          <w:bCs/>
          <w:sz w:val="24"/>
          <w:szCs w:val="24"/>
          <w:lang w:val="en-US"/>
        </w:rPr>
        <w:t xml:space="preserve"> </w:t>
      </w:r>
      <w:r w:rsidR="007737E5" w:rsidRPr="007C40DE">
        <w:rPr>
          <w:b w:val="0"/>
          <w:bCs/>
          <w:sz w:val="24"/>
          <w:szCs w:val="24"/>
          <w:lang w:val="en-US"/>
        </w:rPr>
        <w:t>Todo</w:t>
      </w:r>
      <w:r w:rsidR="00C470D2" w:rsidRPr="007C40DE">
        <w:rPr>
          <w:b w:val="0"/>
          <w:bCs/>
          <w:sz w:val="24"/>
          <w:szCs w:val="24"/>
          <w:lang w:val="en-US"/>
        </w:rPr>
        <w:t xml:space="preserve"> </w:t>
      </w:r>
      <w:r w:rsidR="009A7044" w:rsidRPr="007C40DE">
        <w:rPr>
          <w:b w:val="0"/>
          <w:bCs/>
          <w:sz w:val="24"/>
          <w:szCs w:val="24"/>
          <w:lang w:val="en-US"/>
        </w:rPr>
        <w:t>Manager</w:t>
      </w:r>
      <w:r w:rsidR="002B2EB8" w:rsidRPr="007C40DE">
        <w:rPr>
          <w:b w:val="0"/>
          <w:bCs/>
          <w:szCs w:val="24"/>
        </w:rPr>
        <w:t xml:space="preserve"> </w:t>
      </w:r>
      <w:r w:rsidR="00B4062E" w:rsidRPr="007C40DE">
        <w:rPr>
          <w:b w:val="0"/>
          <w:bCs/>
          <w:szCs w:val="24"/>
          <w:lang w:val="en-US"/>
        </w:rPr>
        <w:t xml:space="preserve">- </w:t>
      </w:r>
      <w:r w:rsidR="00C470D2" w:rsidRPr="007C40DE">
        <w:rPr>
          <w:b w:val="0"/>
          <w:bCs/>
          <w:sz w:val="18"/>
          <w:szCs w:val="18"/>
        </w:rPr>
        <w:t>Add</w:t>
      </w:r>
      <w:r w:rsidR="008E0A16" w:rsidRPr="007C40DE">
        <w:rPr>
          <w:b w:val="0"/>
          <w:bCs/>
          <w:sz w:val="18"/>
          <w:szCs w:val="18"/>
        </w:rPr>
        <w:t>/Remove/Complete</w:t>
      </w:r>
      <w:r w:rsidR="006B2E4C" w:rsidRPr="007C40DE">
        <w:rPr>
          <w:b w:val="0"/>
          <w:bCs/>
          <w:sz w:val="18"/>
          <w:szCs w:val="18"/>
        </w:rPr>
        <w:t>/Save tasks</w:t>
      </w:r>
    </w:p>
    <w:p w14:paraId="1E6C461D" w14:textId="2FC83C4C" w:rsidR="002F319F" w:rsidRPr="0049001A" w:rsidRDefault="002F319F" w:rsidP="00B1032C">
      <w:pPr>
        <w:spacing w:line="276" w:lineRule="auto"/>
        <w:ind w:right="899"/>
        <w:rPr>
          <w:sz w:val="14"/>
          <w:szCs w:val="14"/>
        </w:rPr>
      </w:pPr>
    </w:p>
    <w:sectPr w:rsidR="002F319F" w:rsidRPr="0049001A" w:rsidSect="00EF7BA2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155DA" w14:textId="77777777" w:rsidR="00D45670" w:rsidRDefault="00D45670" w:rsidP="0008576A">
      <w:r>
        <w:separator/>
      </w:r>
    </w:p>
  </w:endnote>
  <w:endnote w:type="continuationSeparator" w:id="0">
    <w:p w14:paraId="3331E1FF" w14:textId="77777777" w:rsidR="00D45670" w:rsidRDefault="00D45670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31258" w14:textId="77777777" w:rsidR="00D45670" w:rsidRDefault="00D45670" w:rsidP="0008576A">
      <w:r>
        <w:separator/>
      </w:r>
    </w:p>
  </w:footnote>
  <w:footnote w:type="continuationSeparator" w:id="0">
    <w:p w14:paraId="0201D42D" w14:textId="77777777" w:rsidR="00D45670" w:rsidRDefault="00D45670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gFAPHBGSwtAAAA"/>
  </w:docVars>
  <w:rsids>
    <w:rsidRoot w:val="00787E9C"/>
    <w:rsid w:val="00001409"/>
    <w:rsid w:val="000528FF"/>
    <w:rsid w:val="0006762D"/>
    <w:rsid w:val="0008576A"/>
    <w:rsid w:val="000B0693"/>
    <w:rsid w:val="000D7615"/>
    <w:rsid w:val="00114C7A"/>
    <w:rsid w:val="00114F14"/>
    <w:rsid w:val="00156B64"/>
    <w:rsid w:val="001B1935"/>
    <w:rsid w:val="0024039C"/>
    <w:rsid w:val="002424B8"/>
    <w:rsid w:val="0026719D"/>
    <w:rsid w:val="002715ED"/>
    <w:rsid w:val="00274157"/>
    <w:rsid w:val="00296A1A"/>
    <w:rsid w:val="002A3573"/>
    <w:rsid w:val="002B2EB8"/>
    <w:rsid w:val="002F319F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40497C"/>
    <w:rsid w:val="00414E8F"/>
    <w:rsid w:val="0042585C"/>
    <w:rsid w:val="0042711C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7F3B"/>
    <w:rsid w:val="005C4194"/>
    <w:rsid w:val="005F4294"/>
    <w:rsid w:val="0060258D"/>
    <w:rsid w:val="00620B0E"/>
    <w:rsid w:val="006232D9"/>
    <w:rsid w:val="006607F0"/>
    <w:rsid w:val="00681F4F"/>
    <w:rsid w:val="006B2E4C"/>
    <w:rsid w:val="006C4438"/>
    <w:rsid w:val="006D5DE7"/>
    <w:rsid w:val="006E26F9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E1356"/>
    <w:rsid w:val="008B0CD7"/>
    <w:rsid w:val="008E0A16"/>
    <w:rsid w:val="008F4029"/>
    <w:rsid w:val="00903AF5"/>
    <w:rsid w:val="0092340F"/>
    <w:rsid w:val="00962660"/>
    <w:rsid w:val="00971EF4"/>
    <w:rsid w:val="00983AD4"/>
    <w:rsid w:val="009A47BF"/>
    <w:rsid w:val="009A7044"/>
    <w:rsid w:val="009B2251"/>
    <w:rsid w:val="009E4DCE"/>
    <w:rsid w:val="00A32D7D"/>
    <w:rsid w:val="00A421C2"/>
    <w:rsid w:val="00A442C1"/>
    <w:rsid w:val="00A5434A"/>
    <w:rsid w:val="00AA6EEB"/>
    <w:rsid w:val="00AE548A"/>
    <w:rsid w:val="00B1032C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33E66"/>
    <w:rsid w:val="00D45670"/>
    <w:rsid w:val="00D517E8"/>
    <w:rsid w:val="00DA269E"/>
    <w:rsid w:val="00DA5EF8"/>
    <w:rsid w:val="00DB1424"/>
    <w:rsid w:val="00DD1570"/>
    <w:rsid w:val="00DF1BA1"/>
    <w:rsid w:val="00E24132"/>
    <w:rsid w:val="00E4165F"/>
    <w:rsid w:val="00E42BC9"/>
    <w:rsid w:val="00E436E8"/>
    <w:rsid w:val="00EA0199"/>
    <w:rsid w:val="00EC7B36"/>
    <w:rsid w:val="00EF7BA2"/>
    <w:rsid w:val="00F31BB8"/>
    <w:rsid w:val="00F31D3B"/>
    <w:rsid w:val="00F47175"/>
    <w:rsid w:val="00F77549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C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assanraza22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aiHassanRaza@proton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ssansjourney.wordpress.com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hassansjourney.wordpres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-Hassan-Raza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23</cp:revision>
  <cp:lastPrinted>2022-03-26T08:44:00Z</cp:lastPrinted>
  <dcterms:created xsi:type="dcterms:W3CDTF">2021-12-19T05:46:00Z</dcterms:created>
  <dcterms:modified xsi:type="dcterms:W3CDTF">2022-12-30T07:52:00Z</dcterms:modified>
</cp:coreProperties>
</file>